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etroleum</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As a highly motivated and experienced Petroleum Engineer with over [X years] of expertise in the global energy sector, I am excited to apply for the Petroleum Engineer position at [Company Name] in Tanzania Dar es Salaam. My academic background, technical skills, and passion for sustainable energy development align seamlessly with the opportunities and challenges presented by Tanzania’s burgeoning oil and gas industry. I am particularly drawn to this opportunity because of Tanzania’s strategic location in East Africa, its untapped hydrocarbon reserves, and the potential for innovation in energy solutions that can drive economic growth while prioritizing environmental stewardship.</w:t>
      </w:r>
    </w:p>
    <w:p>
      <w:pPr>
        <w:pStyle w:val="BodyText"/>
      </w:pPr>
      <w:r>
        <w:t xml:space="preserve">Throughout my career, I have dedicated myself to advancing the efficiency and sustainability of petroleum operations. My journey began with a Bachelor’s Degree in Petroleum Engineering from [University Name], where I developed a strong foundation in reservoir engineering, drilling technologies, and production optimization. This was followed by a Master’s Degree in Energy Systems at [University Name], which deepened my understanding of global energy markets and the integration of renewable resources with traditional hydrocarbon extraction. These qualifications have equipped me to tackle complex challenges in both conventional and unconventional oil and gas environments.</w:t>
      </w:r>
    </w:p>
    <w:p>
      <w:pPr>
        <w:pStyle w:val="BodyText"/>
      </w:pPr>
      <w:r>
        <w:t xml:space="preserve">My professional experience spans multiple regions, including [Country/Region], where I led projects focused on reservoir simulation, well completion design, and field development planning. One of my most notable achievements was [specific project or accomplishment], which resulted in a [X]% increase in production efficiency while reducing operational costs by [Y]%. These experiences have honed my ability to manage cross-functional teams, optimize resource allocation, and implement cutting-edge technologies to maximize hydrocarbon recovery. I am confident that these skills will enable me to contribute meaningfully to Tanzania Dar es Salaam’s energy sector, where the demand for skilled engineers is growing rapidly.</w:t>
      </w:r>
    </w:p>
    <w:p>
      <w:pPr>
        <w:pStyle w:val="BodyText"/>
      </w:pPr>
      <w:r>
        <w:t xml:space="preserve">Tanzania Dar es Salaam holds a unique position in Africa’s energy landscape, with its coastal location offering access to significant offshore oil reserves. The region’s strategic importance as a hub for regional trade and investment further underscores the need for sustainable and innovative engineering solutions. As a Petroleum Engineer, I am deeply committed to ensuring that energy development in Tanzania aligns with environmental protection and community engagement. My work has always emphasized the importance of minimizing ecological footprints while maximizing economic returns, a principle that resonates strongly with the goals of Tanzania’s Ministry of Energy and other key stakeholders.</w:t>
      </w:r>
    </w:p>
    <w:p>
      <w:pPr>
        <w:pStyle w:val="BodyText"/>
      </w:pPr>
      <w:r>
        <w:t xml:space="preserve">In addition to my technical expertise, I bring strong leadership and communication skills that are essential for success in dynamic environments like Tanzania Dar es Salaam. I have collaborated with teams across diverse cultural and professional backgrounds, fostering an atmosphere of collaboration and continuous improvement. My ability to translate complex engineering concepts into actionable strategies has consistently driven project success, whether in the field or in corporate settings. I am also proficient in industry-standard software such as Petrel, Eclipse, and PIPESIM, which I have used to model reservoir behavior and optimize production workflows.</w:t>
      </w:r>
    </w:p>
    <w:p>
      <w:pPr>
        <w:pStyle w:val="BodyText"/>
      </w:pPr>
      <w:r>
        <w:t xml:space="preserve">What excites me most about this opportunity is the chance to contribute to Tanzania’s energy transition. The country’s oil sector is at a critical juncture, with increasing investments in exploration and infrastructure. My goal as a Petroleum Engineer is not only to support these developments but also to advocate for practices that ensure long-term sustainability. I am particularly interested in exploring ways to integrate renewable energy sources into existing petroleum operations, reducing reliance on fossil fuels while maintaining operational efficiency. This aligns with my belief that the future of energy lies in balancing economic growth with environmental responsibility.</w:t>
      </w:r>
    </w:p>
    <w:p>
      <w:pPr>
        <w:pStyle w:val="BodyText"/>
      </w:pPr>
      <w:r>
        <w:t xml:space="preserve">My decision to apply for this position is also influenced by my personal connection to Tanzania Dar es Salaam. I have long admired the region’s cultural richness, natural beauty, and entrepreneurial spirit. The opportunity to work in a place where innovation meets tradition would be both professionally rewarding and personally fulfilling. I am eager to contribute my expertise while learning from the local community and adapting my skills to meet the specific needs of Tanzania’s energy sector.</w:t>
      </w:r>
    </w:p>
    <w:p>
      <w:pPr>
        <w:pStyle w:val="BodyText"/>
      </w:pPr>
      <w:r>
        <w:t xml:space="preserve">Thank you for considering my application. I would welcome the opportunity to discuss how my background, skills, and vision align with [Company Name]’s mission in Tanzania Dar es Salaam. I am available at your earliest convenience for an interview and can be reached at [Your Phone Number] or via email at [Your Email Address]. I look forward to the possibility of contributing to your team and supporting the continued growth of Tanzania’s energy industry.</w:t>
      </w:r>
    </w:p>
    <w:p>
      <w:pPr>
        <w:pStyle w:val="BodyText"/>
      </w:pPr>
      <w:r>
        <w:t xml:space="preserve">Sincerely,</w:t>
      </w:r>
      <w:r>
        <w:br/>
      </w:r>
      <w:r>
        <w:rPr>
          <w:bCs/>
          <w:b/>
        </w:rPr>
        <w:t xml:space="preserve">[Your Full Name]</w:t>
      </w:r>
      <w:r>
        <w:br/>
      </w:r>
      <w:r>
        <w:t xml:space="preserve">Petroleum Engineer</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etroleum Engineer in Tanzania Dar es Salaam</dc:title>
  <dc:creator/>
  <cp:keywords/>
  <dcterms:created xsi:type="dcterms:W3CDTF">2026-07-23T16:57:01Z</dcterms:created>
  <dcterms:modified xsi:type="dcterms:W3CDTF">2026-07-23T16:57:01Z</dcterms:modified>
</cp:coreProperties>
</file>

<file path=docProps/custom.xml><?xml version="1.0" encoding="utf-8"?>
<Properties xmlns="http://schemas.openxmlformats.org/officeDocument/2006/custom-properties" xmlns:vt="http://schemas.openxmlformats.org/officeDocument/2006/docPropsVTypes"/>
</file>